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AE26B" w14:textId="3A7BE46E" w:rsidR="00994422" w:rsidRDefault="00B96812">
      <w:pPr>
        <w:spacing w:after="704" w:line="259" w:lineRule="auto"/>
        <w:ind w:left="189" w:firstLine="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268634C" wp14:editId="7679A211">
            <wp:simplePos x="1264920" y="914400"/>
            <wp:positionH relativeFrom="margin">
              <wp:align>center</wp:align>
            </wp:positionH>
            <wp:positionV relativeFrom="margin">
              <wp:align>top</wp:align>
            </wp:positionV>
            <wp:extent cx="4160520" cy="1623060"/>
            <wp:effectExtent l="0" t="0" r="0" b="0"/>
            <wp:wrapSquare wrapText="bothSides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433"/>
                    <a:stretch/>
                  </pic:blipFill>
                  <pic:spPr bwMode="auto">
                    <a:xfrm>
                      <a:off x="0" y="0"/>
                      <a:ext cx="4160520" cy="1623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C30C52D" w14:textId="77777777" w:rsidR="005200AE" w:rsidRDefault="005200AE">
      <w:pPr>
        <w:spacing w:after="532"/>
        <w:ind w:left="-5"/>
      </w:pPr>
    </w:p>
    <w:p w14:paraId="4BDF212F" w14:textId="77777777" w:rsidR="005200AE" w:rsidRDefault="005200AE">
      <w:pPr>
        <w:spacing w:after="532"/>
        <w:ind w:left="-5"/>
      </w:pPr>
    </w:p>
    <w:p w14:paraId="18BCFCF0" w14:textId="26093FBE" w:rsidR="00994422" w:rsidRDefault="005200AE">
      <w:pPr>
        <w:spacing w:after="532"/>
        <w:ind w:left="-5"/>
      </w:pPr>
      <w:r>
        <w:t>JOB APPLICATION JR. COUNSELOR SUMMER STEAM INSTITUTE</w:t>
      </w:r>
    </w:p>
    <w:p w14:paraId="25404367" w14:textId="77777777" w:rsidR="00994422" w:rsidRDefault="005200AE" w:rsidP="00B96812">
      <w:pPr>
        <w:spacing w:line="477" w:lineRule="auto"/>
        <w:ind w:left="0" w:right="612" w:firstLine="0"/>
      </w:pPr>
      <w:r>
        <w:t>Name: ______________________________________________________________________ Address: __________________________________________________________________</w:t>
      </w:r>
    </w:p>
    <w:p w14:paraId="2D669372" w14:textId="77777777" w:rsidR="00994422" w:rsidRDefault="005200AE">
      <w:pPr>
        <w:spacing w:after="251"/>
        <w:ind w:left="-5"/>
      </w:pPr>
      <w:r>
        <w:t>______________________________________________________________________________</w:t>
      </w:r>
    </w:p>
    <w:p w14:paraId="53334BC3" w14:textId="77777777" w:rsidR="00994422" w:rsidRDefault="005200AE">
      <w:pPr>
        <w:spacing w:after="251"/>
        <w:ind w:left="-5"/>
      </w:pPr>
      <w:r>
        <w:t>Phone Number: __________</w:t>
      </w:r>
      <w:r>
        <w:t>__________________________________________________</w:t>
      </w:r>
    </w:p>
    <w:p w14:paraId="71EE5F63" w14:textId="77777777" w:rsidR="00994422" w:rsidRDefault="005200AE">
      <w:pPr>
        <w:spacing w:after="823"/>
        <w:ind w:left="-5"/>
      </w:pPr>
      <w:r>
        <w:t>Email: _______________________________________________________________________</w:t>
      </w:r>
    </w:p>
    <w:p w14:paraId="60CE5A37" w14:textId="4FD2D692" w:rsidR="00994422" w:rsidRDefault="00B96812">
      <w:pPr>
        <w:spacing w:after="284"/>
        <w:ind w:left="-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6B3C4" wp14:editId="57BB392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486400" cy="0"/>
                <wp:effectExtent l="0" t="0" r="0" b="0"/>
                <wp:wrapNone/>
                <wp:docPr id="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127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BB5606" id="Shape 8" o:spid="_x0000_s1026" style="position:absolute;margin-left:0;margin-top:0;width:6in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4864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" path="m,l5486400,e" filled="f" strokeweight="1.5pt">
                <v:stroke miterlimit="83231f" joinstyle="miter"/>
                <v:path arrowok="t" textboxrect="0,0,5486400,0"/>
              </v:shape>
            </w:pict>
          </mc:Fallback>
        </mc:AlternateContent>
      </w:r>
      <w:r w:rsidR="005200AE">
        <w:t>I am interested</w:t>
      </w:r>
      <w:r w:rsidR="005200AE">
        <w:t xml:space="preserve"> in being a </w:t>
      </w:r>
      <w:r>
        <w:t>Jr Counselor</w:t>
      </w:r>
      <w:r w:rsidR="005200AE">
        <w:t xml:space="preserve"> because:</w:t>
      </w:r>
    </w:p>
    <w:p w14:paraId="2B1AE88B" w14:textId="77777777" w:rsidR="00B96812" w:rsidRDefault="005200AE" w:rsidP="00B96812">
      <w:pPr>
        <w:spacing w:after="532"/>
        <w:ind w:left="-5"/>
      </w:pPr>
      <w:r>
        <w:t>Favorite subject in school:</w:t>
      </w:r>
    </w:p>
    <w:p w14:paraId="0EC25E2C" w14:textId="4257D78A" w:rsidR="00994422" w:rsidRDefault="005200AE" w:rsidP="00B96812">
      <w:pPr>
        <w:spacing w:after="532"/>
        <w:ind w:left="-5"/>
      </w:pPr>
      <w:r>
        <w:t xml:space="preserve">When I graduate from high school I want to: </w:t>
      </w:r>
    </w:p>
    <w:p w14:paraId="3EF4A811" w14:textId="1E68BB62" w:rsidR="00B96812" w:rsidRDefault="00B96812" w:rsidP="00B96812">
      <w:pPr>
        <w:spacing w:after="532"/>
        <w:ind w:left="-5"/>
      </w:pPr>
      <w:r>
        <w:t>I would be a good role model because:</w:t>
      </w:r>
    </w:p>
    <w:p w14:paraId="6C9F2388" w14:textId="487FADAE" w:rsidR="00B96812" w:rsidRDefault="00B96812" w:rsidP="00B96812">
      <w:pPr>
        <w:spacing w:after="532"/>
        <w:ind w:left="-5"/>
      </w:pPr>
      <w:r>
        <w:t>If I had a magic wand and could fix one problem in my school</w:t>
      </w:r>
      <w:r w:rsidR="005200AE">
        <w:t>/</w:t>
      </w:r>
      <w:r>
        <w:t xml:space="preserve">community </w:t>
      </w:r>
      <w:r w:rsidR="005200AE">
        <w:t>I would fix:</w:t>
      </w:r>
    </w:p>
    <w:p w14:paraId="51A37F2C" w14:textId="77777777" w:rsidR="00994422" w:rsidRDefault="005200AE">
      <w:pPr>
        <w:spacing w:after="334" w:line="259" w:lineRule="auto"/>
        <w:ind w:left="0" w:right="-19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5908303" wp14:editId="53FEF4A3">
                <wp:extent cx="5486400" cy="19050"/>
                <wp:effectExtent l="0" t="0" r="0" b="0"/>
                <wp:docPr id="274" name="Group 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19050"/>
                          <a:chOff x="0" y="0"/>
                          <a:chExt cx="5486400" cy="1905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0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1905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74" style="width:432pt;height:1.5pt;mso-position-horizontal-relative:char;mso-position-vertical-relative:line" coordsize="54864,190">
                <v:shape id="Shape 8" style="position:absolute;width:54864;height:0;left:0;top:0;" coordsize="5486400,0" path="m0,0l5486400,0">
                  <v:stroke weight="1.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14:paraId="634C7283" w14:textId="6A019A6D" w:rsidR="00994422" w:rsidRDefault="005200AE" w:rsidP="00B96812">
      <w:pPr>
        <w:spacing w:after="263"/>
        <w:ind w:left="-5"/>
      </w:pPr>
      <w:r>
        <w:t xml:space="preserve">If your application is chosen, you will be contacted via email to schedule your interview.   </w:t>
      </w:r>
      <w:proofErr w:type="gramStart"/>
      <w:r>
        <w:t>QUESTIONS</w:t>
      </w:r>
      <w:proofErr w:type="gramEnd"/>
      <w:r>
        <w:t xml:space="preserve">?  Contact </w:t>
      </w:r>
      <w:r w:rsidR="00B96812">
        <w:t>Tracy Bradshaw @tbradshaw@yescarolina.com</w:t>
      </w:r>
    </w:p>
    <w:sectPr w:rsidR="00994422">
      <w:pgSz w:w="12240" w:h="15840"/>
      <w:pgMar w:top="1440" w:right="1992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sjAwNDUxMza0MLBQ0lEKTi0uzszPAykwrAUANu0cXywAAAA="/>
  </w:docVars>
  <w:rsids>
    <w:rsidRoot w:val="00994422"/>
    <w:rsid w:val="005200AE"/>
    <w:rsid w:val="00994422"/>
    <w:rsid w:val="00B9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4765C"/>
  <w15:docId w15:val="{28904442-F904-4D7D-80A7-6C83CEA57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65" w:lineRule="auto"/>
      <w:ind w:left="10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endale JOB APPLICATION  JR Counselor.docx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ndale JOB APPLICATION  JR Counselor.docx</dc:title>
  <dc:subject/>
  <dc:creator>Elijah Broshar</dc:creator>
  <cp:keywords/>
  <cp:lastModifiedBy>Elijah Broshar</cp:lastModifiedBy>
  <cp:revision>2</cp:revision>
  <dcterms:created xsi:type="dcterms:W3CDTF">2021-05-26T19:01:00Z</dcterms:created>
  <dcterms:modified xsi:type="dcterms:W3CDTF">2021-05-26T19:01:00Z</dcterms:modified>
</cp:coreProperties>
</file>